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E49F2" w14:textId="7530CEAF" w:rsidR="00BC2A51" w:rsidRDefault="000920ED" w:rsidP="000920ED">
      <w:pPr>
        <w:jc w:val="center"/>
        <w:rPr>
          <w:b/>
          <w:bCs/>
          <w:sz w:val="26"/>
          <w:szCs w:val="26"/>
          <w:u w:val="single"/>
        </w:rPr>
      </w:pPr>
      <w:r w:rsidRPr="003D5877">
        <w:rPr>
          <w:b/>
          <w:bCs/>
          <w:sz w:val="26"/>
          <w:szCs w:val="26"/>
          <w:u w:val="single"/>
        </w:rPr>
        <w:t>How to Analyze an Algor</w:t>
      </w:r>
      <w:r w:rsidR="00CC726D">
        <w:rPr>
          <w:b/>
          <w:bCs/>
          <w:sz w:val="26"/>
          <w:szCs w:val="26"/>
          <w:u w:val="single"/>
        </w:rPr>
        <w:t>i</w:t>
      </w:r>
      <w:r w:rsidRPr="003D5877">
        <w:rPr>
          <w:b/>
          <w:bCs/>
          <w:sz w:val="26"/>
          <w:szCs w:val="26"/>
          <w:u w:val="single"/>
        </w:rPr>
        <w:t>thm</w:t>
      </w:r>
    </w:p>
    <w:p w14:paraId="1F09F68E" w14:textId="5F8BD12E" w:rsidR="00D95DEE" w:rsidRDefault="00D95DEE" w:rsidP="00D95DEE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</w:p>
    <w:tbl>
      <w:tblPr>
        <w:tblStyle w:val="TableGrid"/>
        <w:tblpPr w:leftFromText="180" w:rightFromText="180" w:vertAnchor="text" w:horzAnchor="margin" w:tblpXSpec="right" w:tblpY="71"/>
        <w:tblOverlap w:val="never"/>
        <w:tblW w:w="0" w:type="auto"/>
        <w:tblLook w:val="04A0" w:firstRow="1" w:lastRow="0" w:firstColumn="1" w:lastColumn="0" w:noHBand="0" w:noVBand="1"/>
      </w:tblPr>
      <w:tblGrid>
        <w:gridCol w:w="1620"/>
      </w:tblGrid>
      <w:tr w:rsidR="00D95DEE" w14:paraId="6122FB28" w14:textId="77777777" w:rsidTr="00D95DEE">
        <w:trPr>
          <w:trHeight w:val="305"/>
        </w:trPr>
        <w:tc>
          <w:tcPr>
            <w:tcW w:w="1620" w:type="dxa"/>
          </w:tcPr>
          <w:p w14:paraId="31B7541F" w14:textId="77777777" w:rsidR="00D95DEE" w:rsidRDefault="00D95DEE" w:rsidP="00D95DEE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 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is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nitially 1</w:t>
            </w:r>
          </w:p>
        </w:tc>
      </w:tr>
      <w:tr w:rsidR="00D95DEE" w14:paraId="1CDA55E1" w14:textId="77777777" w:rsidTr="00D95DEE">
        <w:trPr>
          <w:trHeight w:val="319"/>
        </w:trPr>
        <w:tc>
          <w:tcPr>
            <w:tcW w:w="1620" w:type="dxa"/>
          </w:tcPr>
          <w:p w14:paraId="160A1BD4" w14:textId="77777777" w:rsidR="00D95DEE" w:rsidRDefault="00D95DEE" w:rsidP="00D95DEE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x2 =2</w:t>
            </w:r>
          </w:p>
        </w:tc>
      </w:tr>
      <w:tr w:rsidR="00D95DEE" w14:paraId="25D01FD0" w14:textId="77777777" w:rsidTr="00D95DEE">
        <w:trPr>
          <w:trHeight w:val="319"/>
        </w:trPr>
        <w:tc>
          <w:tcPr>
            <w:tcW w:w="1620" w:type="dxa"/>
          </w:tcPr>
          <w:p w14:paraId="7F1D659C" w14:textId="77777777" w:rsidR="00D95DEE" w:rsidRDefault="00D95DEE" w:rsidP="00D95DEE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x2= 2</w:t>
            </w:r>
            <w:r w:rsidRPr="00A022FD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</w:p>
        </w:tc>
      </w:tr>
      <w:tr w:rsidR="00D95DEE" w14:paraId="78B0C548" w14:textId="77777777" w:rsidTr="00D95DEE">
        <w:trPr>
          <w:trHeight w:val="319"/>
        </w:trPr>
        <w:tc>
          <w:tcPr>
            <w:tcW w:w="1620" w:type="dxa"/>
          </w:tcPr>
          <w:p w14:paraId="3C613811" w14:textId="77777777" w:rsidR="00D95DEE" w:rsidRPr="00A022FD" w:rsidRDefault="00D95DEE" w:rsidP="00D95DEE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A022FD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x 2=2</w:t>
            </w:r>
            <w:r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3</w:t>
            </w:r>
          </w:p>
        </w:tc>
      </w:tr>
      <w:tr w:rsidR="00D95DEE" w14:paraId="534D5537" w14:textId="77777777" w:rsidTr="00D95DEE">
        <w:trPr>
          <w:trHeight w:val="319"/>
        </w:trPr>
        <w:tc>
          <w:tcPr>
            <w:tcW w:w="1620" w:type="dxa"/>
          </w:tcPr>
          <w:p w14:paraId="308D4495" w14:textId="77777777" w:rsidR="00D95DEE" w:rsidRDefault="00D95DEE" w:rsidP="00D95DEE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:::::::::::::::::::</w:t>
            </w:r>
          </w:p>
          <w:p w14:paraId="368CD17C" w14:textId="77777777" w:rsidR="00D95DEE" w:rsidRDefault="00D95DEE" w:rsidP="00D95DEE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w much times???</w:t>
            </w:r>
          </w:p>
        </w:tc>
      </w:tr>
      <w:tr w:rsidR="00D95DEE" w14:paraId="014A78D7" w14:textId="77777777" w:rsidTr="00D95DEE">
        <w:trPr>
          <w:trHeight w:val="319"/>
        </w:trPr>
        <w:tc>
          <w:tcPr>
            <w:tcW w:w="1620" w:type="dxa"/>
          </w:tcPr>
          <w:p w14:paraId="58CB10A5" w14:textId="77777777" w:rsidR="00D95DEE" w:rsidRDefault="00D95DEE" w:rsidP="00D95DEE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K</w:t>
            </w:r>
          </w:p>
        </w:tc>
      </w:tr>
    </w:tbl>
    <w:p w14:paraId="591E061F" w14:textId="77777777" w:rsidR="00D95DEE" w:rsidRDefault="00162EFF" w:rsidP="00162EFF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alys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 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ece of Code:</w:t>
      </w:r>
      <w:r w:rsidR="00D95DEE">
        <w:rPr>
          <w:rFonts w:asciiTheme="majorBidi" w:hAnsiTheme="majorBidi" w:cstheme="majorBidi"/>
          <w:b/>
          <w:bCs/>
          <w:sz w:val="24"/>
          <w:szCs w:val="24"/>
        </w:rPr>
        <w:tab/>
      </w:r>
      <w:r w:rsidR="00D95DEE">
        <w:rPr>
          <w:rFonts w:asciiTheme="majorBidi" w:hAnsiTheme="majorBidi" w:cstheme="majorBidi"/>
          <w:b/>
          <w:bCs/>
          <w:sz w:val="24"/>
          <w:szCs w:val="24"/>
        </w:rPr>
        <w:tab/>
      </w:r>
      <w:r w:rsidR="00D95DEE">
        <w:rPr>
          <w:rFonts w:asciiTheme="majorBidi" w:hAnsiTheme="majorBidi" w:cstheme="majorBidi"/>
          <w:b/>
          <w:bCs/>
          <w:sz w:val="24"/>
          <w:szCs w:val="24"/>
        </w:rPr>
        <w:tab/>
      </w:r>
      <w:r w:rsidR="00D95DEE">
        <w:rPr>
          <w:rFonts w:asciiTheme="majorBidi" w:hAnsiTheme="majorBidi" w:cstheme="majorBidi"/>
          <w:b/>
          <w:bCs/>
          <w:sz w:val="24"/>
          <w:szCs w:val="24"/>
        </w:rPr>
        <w:tab/>
      </w:r>
      <w:r w:rsidR="00D95DEE">
        <w:rPr>
          <w:rFonts w:asciiTheme="majorBidi" w:hAnsiTheme="majorBidi" w:cstheme="majorBidi"/>
          <w:b/>
          <w:bCs/>
          <w:sz w:val="24"/>
          <w:szCs w:val="24"/>
        </w:rPr>
        <w:tab/>
      </w:r>
      <w:r w:rsidR="00D95DEE"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0512549D" w14:textId="4A470D0C" w:rsidR="00162EFF" w:rsidRDefault="00162EFF" w:rsidP="00162EFF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For (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 w:rsidR="00A022F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1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&lt; n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="00A022F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=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="00A022F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x 2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)   </w:t>
      </w:r>
      <w:r w:rsidRPr="000920E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 w:rsidR="00A022FD">
        <w:rPr>
          <w:rFonts w:asciiTheme="majorBidi" w:hAnsiTheme="majorBidi" w:cstheme="majorBidi"/>
          <w:sz w:val="24"/>
          <w:szCs w:val="24"/>
        </w:rPr>
        <w:tab/>
      </w:r>
      <w:r w:rsidR="00A022FD">
        <w:rPr>
          <w:rFonts w:asciiTheme="majorBidi" w:hAnsiTheme="majorBidi" w:cstheme="majorBidi"/>
          <w:sz w:val="24"/>
          <w:szCs w:val="24"/>
        </w:rPr>
        <w:tab/>
      </w:r>
      <w:r w:rsidR="00A022FD">
        <w:rPr>
          <w:rFonts w:asciiTheme="majorBidi" w:hAnsiTheme="majorBidi" w:cstheme="majorBidi"/>
          <w:sz w:val="24"/>
          <w:szCs w:val="24"/>
        </w:rPr>
        <w:tab/>
      </w:r>
    </w:p>
    <w:p w14:paraId="2B44CA6D" w14:textId="77777777" w:rsidR="00A022FD" w:rsidRDefault="00162EFF" w:rsidP="00162EFF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091684B4" w14:textId="77777777" w:rsidR="00162EFF" w:rsidRDefault="00162EFF" w:rsidP="00A022FD">
      <w:pPr>
        <w:spacing w:after="60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tmt</w:t>
      </w:r>
      <w:proofErr w:type="spellEnd"/>
      <w:r>
        <w:rPr>
          <w:rFonts w:asciiTheme="majorBidi" w:hAnsiTheme="majorBidi" w:cstheme="majorBidi"/>
          <w:sz w:val="24"/>
          <w:szCs w:val="24"/>
        </w:rPr>
        <w:t>;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</w:t>
      </w:r>
    </w:p>
    <w:p w14:paraId="3FED9D58" w14:textId="77777777" w:rsidR="00162EFF" w:rsidRDefault="00162EFF" w:rsidP="00162EFF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19BA1C67" w14:textId="595845B7" w:rsidR="00162EFF" w:rsidRDefault="00A022FD" w:rsidP="0002527A">
      <w:pPr>
        <w:spacing w:after="60"/>
        <w:rPr>
          <w:rFonts w:asciiTheme="majorBidi" w:hAnsiTheme="majorBidi" w:cstheme="majorBidi"/>
          <w:sz w:val="24"/>
          <w:szCs w:val="24"/>
          <w:vertAlign w:val="superscript"/>
        </w:rPr>
      </w:pPr>
      <w:r>
        <w:rPr>
          <w:rFonts w:asciiTheme="majorBidi" w:hAnsiTheme="majorBidi" w:cstheme="majorBidi"/>
          <w:sz w:val="24"/>
          <w:szCs w:val="24"/>
        </w:rPr>
        <w:t>Bl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 xml:space="preserve">ndly, we </w:t>
      </w:r>
      <w:r w:rsidR="00EA097D">
        <w:rPr>
          <w:rFonts w:asciiTheme="majorBidi" w:hAnsiTheme="majorBidi" w:cstheme="majorBidi"/>
          <w:sz w:val="24"/>
          <w:szCs w:val="24"/>
        </w:rPr>
        <w:t>cannot</w:t>
      </w:r>
      <w:r>
        <w:rPr>
          <w:rFonts w:asciiTheme="majorBidi" w:hAnsiTheme="majorBidi" w:cstheme="majorBidi"/>
          <w:sz w:val="24"/>
          <w:szCs w:val="24"/>
        </w:rPr>
        <w:t xml:space="preserve"> say that the loop 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s repea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ng n 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mes as each 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 xml:space="preserve">me 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s mul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ply by 2.</w:t>
      </w:r>
      <w:r w:rsidR="0002527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Assume that the loop 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s execu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ng 2</w:t>
      </w:r>
      <w:r>
        <w:rPr>
          <w:rFonts w:asciiTheme="majorBidi" w:hAnsiTheme="majorBidi" w:cstheme="majorBidi"/>
          <w:sz w:val="24"/>
          <w:szCs w:val="24"/>
          <w:vertAlign w:val="superscript"/>
        </w:rPr>
        <w:t xml:space="preserve">K </w:t>
      </w:r>
      <w:r>
        <w:rPr>
          <w:rFonts w:asciiTheme="majorBidi" w:hAnsiTheme="majorBidi" w:cstheme="majorBidi"/>
          <w:sz w:val="24"/>
          <w:szCs w:val="24"/>
        </w:rPr>
        <w:t>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mes</w:t>
      </w:r>
      <w:r w:rsidR="0002527A">
        <w:rPr>
          <w:rFonts w:asciiTheme="majorBidi" w:hAnsiTheme="majorBidi" w:cstheme="majorBidi"/>
          <w:sz w:val="24"/>
          <w:szCs w:val="24"/>
        </w:rPr>
        <w:t>, loop cond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 w:rsidR="0002527A">
        <w:rPr>
          <w:rFonts w:asciiTheme="majorBidi" w:hAnsiTheme="majorBidi" w:cstheme="majorBidi"/>
          <w:sz w:val="24"/>
          <w:szCs w:val="24"/>
        </w:rPr>
        <w:t>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 w:rsidR="0002527A">
        <w:rPr>
          <w:rFonts w:asciiTheme="majorBidi" w:hAnsiTheme="majorBidi" w:cstheme="majorBidi"/>
          <w:sz w:val="24"/>
          <w:szCs w:val="24"/>
        </w:rPr>
        <w:t>on w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 w:rsidR="0002527A">
        <w:rPr>
          <w:rFonts w:asciiTheme="majorBidi" w:hAnsiTheme="majorBidi" w:cstheme="majorBidi"/>
          <w:sz w:val="24"/>
          <w:szCs w:val="24"/>
        </w:rPr>
        <w:t>ll term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 w:rsidR="0002527A">
        <w:rPr>
          <w:rFonts w:asciiTheme="majorBidi" w:hAnsiTheme="majorBidi" w:cstheme="majorBidi"/>
          <w:sz w:val="24"/>
          <w:szCs w:val="24"/>
        </w:rPr>
        <w:t xml:space="preserve">nate when 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 w:rsidR="0002527A">
        <w:rPr>
          <w:rFonts w:asciiTheme="majorBidi" w:hAnsiTheme="majorBidi" w:cstheme="majorBidi"/>
          <w:sz w:val="24"/>
          <w:szCs w:val="24"/>
        </w:rPr>
        <w:t xml:space="preserve"> &gt; = n   s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 w:rsidR="0002527A">
        <w:rPr>
          <w:rFonts w:asciiTheme="majorBidi" w:hAnsiTheme="majorBidi" w:cstheme="majorBidi"/>
          <w:sz w:val="24"/>
          <w:szCs w:val="24"/>
        </w:rPr>
        <w:t xml:space="preserve">nce 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 w:rsidR="0002527A">
        <w:rPr>
          <w:rFonts w:asciiTheme="majorBidi" w:hAnsiTheme="majorBidi" w:cstheme="majorBidi"/>
          <w:sz w:val="24"/>
          <w:szCs w:val="24"/>
        </w:rPr>
        <w:t xml:space="preserve"> = 2</w:t>
      </w:r>
      <w:r w:rsidR="0002527A" w:rsidRPr="0002527A">
        <w:rPr>
          <w:rFonts w:asciiTheme="majorBidi" w:hAnsiTheme="majorBidi" w:cstheme="majorBidi"/>
          <w:sz w:val="24"/>
          <w:szCs w:val="24"/>
          <w:vertAlign w:val="superscript"/>
        </w:rPr>
        <w:t>K</w:t>
      </w:r>
    </w:p>
    <w:p w14:paraId="13E05052" w14:textId="77777777" w:rsidR="0002527A" w:rsidRDefault="0002527A" w:rsidP="0002527A">
      <w:pPr>
        <w:spacing w:after="6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</w:rPr>
        <w:t>2</w:t>
      </w:r>
      <w:r>
        <w:rPr>
          <w:rFonts w:asciiTheme="majorBidi" w:hAnsiTheme="majorBidi" w:cstheme="majorBidi"/>
          <w:sz w:val="24"/>
          <w:szCs w:val="24"/>
          <w:vertAlign w:val="superscript"/>
        </w:rPr>
        <w:t>K</w:t>
      </w:r>
      <w:r>
        <w:rPr>
          <w:rFonts w:asciiTheme="majorBidi" w:hAnsiTheme="majorBidi" w:cstheme="majorBidi"/>
          <w:sz w:val="24"/>
          <w:szCs w:val="24"/>
        </w:rPr>
        <w:t xml:space="preserve"> &gt;= n    =&gt;   log</w:t>
      </w:r>
      <w:r w:rsidRPr="0002527A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2</w:t>
      </w:r>
      <w:r w:rsidRPr="0002527A">
        <w:rPr>
          <w:rFonts w:asciiTheme="majorBidi" w:hAnsiTheme="majorBidi" w:cstheme="majorBidi"/>
          <w:sz w:val="24"/>
          <w:szCs w:val="24"/>
          <w:vertAlign w:val="superscript"/>
        </w:rPr>
        <w:t>K</w:t>
      </w:r>
      <w:r>
        <w:rPr>
          <w:rFonts w:asciiTheme="majorBidi" w:hAnsiTheme="majorBidi" w:cstheme="majorBidi"/>
          <w:sz w:val="24"/>
          <w:szCs w:val="24"/>
        </w:rPr>
        <w:t xml:space="preserve">  &gt;=  log</w:t>
      </w:r>
      <w:r w:rsidRPr="0002527A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n       </w:t>
      </w:r>
      <w:r w:rsidRPr="0002527A">
        <w:rPr>
          <w:rFonts w:asciiTheme="majorBidi" w:hAnsiTheme="majorBidi" w:cstheme="majorBidi"/>
          <w:sz w:val="24"/>
          <w:szCs w:val="24"/>
        </w:rPr>
        <w:sym w:font="Wingdings" w:char="F0E8"/>
      </w:r>
      <w:r>
        <w:rPr>
          <w:rFonts w:asciiTheme="majorBidi" w:hAnsiTheme="majorBidi" w:cstheme="majorBidi"/>
          <w:sz w:val="24"/>
          <w:szCs w:val="24"/>
        </w:rPr>
        <w:t xml:space="preserve"> K= log</w:t>
      </w:r>
      <w:r w:rsidRPr="0002527A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n  </w:t>
      </w:r>
      <w:r w:rsidRPr="0002527A">
        <w:rPr>
          <w:rFonts w:asciiTheme="majorBidi" w:hAnsiTheme="majorBidi" w:cstheme="majorBidi"/>
          <w:sz w:val="24"/>
          <w:szCs w:val="24"/>
        </w:rPr>
        <w:sym w:font="Wingdings" w:char="F0E8"/>
      </w:r>
      <w:r>
        <w:rPr>
          <w:rFonts w:asciiTheme="majorBidi" w:hAnsiTheme="majorBidi" w:cstheme="majorBidi"/>
          <w:sz w:val="24"/>
          <w:szCs w:val="24"/>
        </w:rPr>
        <w:t xml:space="preserve"> f(n)= </w:t>
      </w:r>
      <w:r w:rsidRPr="000920E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Θ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(</w:t>
      </w:r>
      <w:r>
        <w:rPr>
          <w:rFonts w:asciiTheme="majorBidi" w:hAnsiTheme="majorBidi" w:cstheme="majorBidi"/>
          <w:sz w:val="24"/>
          <w:szCs w:val="24"/>
        </w:rPr>
        <w:t>log</w:t>
      </w:r>
      <w:r w:rsidRPr="0002527A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>n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)</w:t>
      </w:r>
    </w:p>
    <w:p w14:paraId="1F761669" w14:textId="0E7BCDF5" w:rsidR="0002527A" w:rsidRDefault="0002527A" w:rsidP="0002527A">
      <w:pPr>
        <w:spacing w:after="6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Loop body statements w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ll be executed </w:t>
      </w:r>
      <w:r w:rsidRPr="000920E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Θ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(</w:t>
      </w:r>
      <w:r>
        <w:rPr>
          <w:rFonts w:asciiTheme="majorBidi" w:hAnsiTheme="majorBidi" w:cstheme="majorBidi"/>
          <w:sz w:val="24"/>
          <w:szCs w:val="24"/>
        </w:rPr>
        <w:t>log</w:t>
      </w:r>
      <w:r w:rsidRPr="0002527A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>n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) t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mes.</w:t>
      </w:r>
    </w:p>
    <w:p w14:paraId="10466B9A" w14:textId="77777777" w:rsidR="0002527A" w:rsidRDefault="0002527A" w:rsidP="00162EFF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</w:p>
    <w:p w14:paraId="789AA1EC" w14:textId="1129DA0E" w:rsidR="00162EFF" w:rsidRDefault="00162EFF" w:rsidP="00162EFF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alys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 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ece of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3"/>
        <w:gridCol w:w="4687"/>
      </w:tblGrid>
      <w:tr w:rsidR="0002527A" w14:paraId="3E2A1EEA" w14:textId="77777777" w:rsidTr="00C729B4">
        <w:trPr>
          <w:trHeight w:val="1344"/>
        </w:trPr>
        <w:tc>
          <w:tcPr>
            <w:tcW w:w="4788" w:type="dxa"/>
          </w:tcPr>
          <w:p w14:paraId="5F42D6AA" w14:textId="6D077DFE" w:rsidR="0002527A" w:rsidRDefault="0002527A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For (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1;     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lt; n;     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=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x 2</w:t>
            </w:r>
          </w:p>
          <w:p w14:paraId="22322262" w14:textId="77777777" w:rsidR="0002527A" w:rsidRDefault="0002527A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{</w:t>
            </w:r>
          </w:p>
          <w:p w14:paraId="785DCF48" w14:textId="77777777" w:rsidR="0002527A" w:rsidRDefault="0002527A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Smt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;</w:t>
            </w:r>
          </w:p>
          <w:p w14:paraId="41E5FA83" w14:textId="77777777" w:rsidR="0002527A" w:rsidRDefault="0002527A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}</w:t>
            </w:r>
          </w:p>
          <w:p w14:paraId="2EC84916" w14:textId="756158A2" w:rsidR="0002527A" w:rsidRDefault="00CC726D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 w:rsidR="0002527A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=2x2x2……….=n</w:t>
            </w:r>
          </w:p>
          <w:p w14:paraId="54A88E22" w14:textId="77777777" w:rsidR="00A202D6" w:rsidRPr="00A202D6" w:rsidRDefault="00A202D6" w:rsidP="0002527A">
            <w:pPr>
              <w:spacing w:after="60"/>
              <w:rPr>
                <w:rFonts w:asciiTheme="majorBidi" w:hAnsiTheme="majorBidi" w:cstheme="majorBidi"/>
                <w:color w:val="21242C"/>
                <w:sz w:val="8"/>
                <w:szCs w:val="8"/>
                <w:shd w:val="clear" w:color="auto" w:fill="FFFFFF"/>
              </w:rPr>
            </w:pPr>
          </w:p>
          <w:p w14:paraId="61619095" w14:textId="11E2BABB" w:rsidR="0002527A" w:rsidRDefault="0002527A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2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s be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ng mult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pl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ed unt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l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.&gt;=n</w:t>
            </w:r>
          </w:p>
          <w:p w14:paraId="76F482FC" w14:textId="07AA679B" w:rsidR="0002527A" w:rsidRDefault="0002527A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How much t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mes 2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s be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ng mult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pl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ed, let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t be up to 2</w:t>
            </w:r>
            <w:r w:rsidRPr="0002527A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  <w:vertAlign w:val="superscript"/>
              </w:rPr>
              <w:t>k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t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mes</w:t>
            </w:r>
          </w:p>
          <w:p w14:paraId="1D51FC1A" w14:textId="77777777" w:rsidR="0002527A" w:rsidRDefault="0002527A" w:rsidP="00BF244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2</w:t>
            </w:r>
            <w:r w:rsidRPr="0002527A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  <w:vertAlign w:val="superscript"/>
              </w:rPr>
              <w:t>k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  <w:vertAlign w:val="subscript"/>
              </w:rPr>
              <w:t xml:space="preserve">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n  </w:t>
            </w:r>
            <w:r w:rsidRPr="0002527A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sym w:font="Wingdings" w:char="F0E8"/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K=log</w:t>
            </w:r>
            <w:r w:rsidRPr="0002527A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  <w:vertAlign w:val="subscript"/>
              </w:rPr>
              <w:t>2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n</w:t>
            </w:r>
          </w:p>
        </w:tc>
        <w:tc>
          <w:tcPr>
            <w:tcW w:w="4788" w:type="dxa"/>
          </w:tcPr>
          <w:p w14:paraId="6D414357" w14:textId="233A08E5" w:rsidR="0002527A" w:rsidRDefault="0002527A" w:rsidP="0002527A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For (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0;     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lt; n;     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++)   </w:t>
            </w:r>
            <w:r w:rsidRPr="000920E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</w:p>
          <w:p w14:paraId="7BC14EE6" w14:textId="77777777" w:rsidR="0002527A" w:rsidRDefault="0002527A" w:rsidP="0002527A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{</w:t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         </w:t>
            </w:r>
          </w:p>
          <w:p w14:paraId="41FCB5C8" w14:textId="77777777" w:rsidR="0002527A" w:rsidRDefault="0002527A" w:rsidP="0002527A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Stm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;</w:t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</w:r>
            <w:r>
              <w:rPr>
                <w:rFonts w:asciiTheme="majorBidi" w:hAnsiTheme="majorBidi" w:cstheme="majorBidi"/>
                <w:sz w:val="24"/>
                <w:szCs w:val="24"/>
              </w:rPr>
              <w:tab/>
              <w:t xml:space="preserve"> </w:t>
            </w:r>
          </w:p>
          <w:p w14:paraId="16D6869C" w14:textId="77777777" w:rsidR="0002527A" w:rsidRDefault="0002527A" w:rsidP="0002527A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}</w:t>
            </w:r>
          </w:p>
          <w:p w14:paraId="3EF6D70E" w14:textId="72E898A3" w:rsidR="0002527A" w:rsidRDefault="00CC726D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 w:rsidR="0002527A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=1+1+1…………</w:t>
            </w:r>
            <w:proofErr w:type="gramStart"/>
            <w:r w:rsidR="0002527A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…..</w:t>
            </w:r>
            <w:proofErr w:type="gramEnd"/>
            <w:r w:rsidR="0002527A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= n</w:t>
            </w:r>
          </w:p>
          <w:p w14:paraId="1EA4F966" w14:textId="11069960" w:rsidR="0002527A" w:rsidRDefault="0002527A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1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s added up unt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l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gt;=n</w:t>
            </w:r>
            <w:r w:rsidR="00287F91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. 1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 w:rsidR="00287F91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s added up to k t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 w:rsidR="00287F91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mes.</w:t>
            </w:r>
          </w:p>
          <w:p w14:paraId="3A007235" w14:textId="77777777" w:rsidR="00287F91" w:rsidRDefault="00287F91" w:rsidP="0002527A">
            <w:pPr>
              <w:spacing w:after="6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K=n</w:t>
            </w:r>
          </w:p>
        </w:tc>
      </w:tr>
    </w:tbl>
    <w:p w14:paraId="61A88514" w14:textId="77777777" w:rsidR="00712E0D" w:rsidRDefault="00712E0D" w:rsidP="000920ED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530" w:tblpY="-6"/>
        <w:tblOverlap w:val="never"/>
        <w:tblW w:w="0" w:type="auto"/>
        <w:tblLook w:val="04A0" w:firstRow="1" w:lastRow="0" w:firstColumn="1" w:lastColumn="0" w:noHBand="0" w:noVBand="1"/>
      </w:tblPr>
      <w:tblGrid>
        <w:gridCol w:w="1301"/>
        <w:gridCol w:w="2497"/>
      </w:tblGrid>
      <w:tr w:rsidR="00712E0D" w14:paraId="4FC5C9CF" w14:textId="77777777" w:rsidTr="00712E0D">
        <w:trPr>
          <w:trHeight w:val="172"/>
        </w:trPr>
        <w:tc>
          <w:tcPr>
            <w:tcW w:w="1301" w:type="dxa"/>
          </w:tcPr>
          <w:p w14:paraId="19064921" w14:textId="77777777" w:rsidR="00712E0D" w:rsidRDefault="00712E0D" w:rsidP="00712E0D">
            <w:pPr>
              <w:spacing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=8</w:t>
            </w:r>
          </w:p>
        </w:tc>
        <w:tc>
          <w:tcPr>
            <w:tcW w:w="2497" w:type="dxa"/>
          </w:tcPr>
          <w:p w14:paraId="213029F1" w14:textId="77777777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=10</w:t>
            </w:r>
          </w:p>
        </w:tc>
      </w:tr>
      <w:tr w:rsidR="00712E0D" w14:paraId="1DB6F758" w14:textId="77777777" w:rsidTr="00712E0D">
        <w:trPr>
          <w:trHeight w:val="172"/>
        </w:trPr>
        <w:tc>
          <w:tcPr>
            <w:tcW w:w="1301" w:type="dxa"/>
          </w:tcPr>
          <w:p w14:paraId="71DBDA12" w14:textId="5E1BE492" w:rsidR="00712E0D" w:rsidRDefault="00CC726D" w:rsidP="00712E0D">
            <w:pPr>
              <w:spacing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</w:p>
        </w:tc>
        <w:tc>
          <w:tcPr>
            <w:tcW w:w="2497" w:type="dxa"/>
          </w:tcPr>
          <w:p w14:paraId="1A49D682" w14:textId="39903226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3CA7427" wp14:editId="08D6A5D5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110932</wp:posOffset>
                      </wp:positionV>
                      <wp:extent cx="168965" cy="934278"/>
                      <wp:effectExtent l="0" t="0" r="21590" b="18415"/>
                      <wp:wrapNone/>
                      <wp:docPr id="4" name="Right Brac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8965" cy="934278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30F6F7E2" id="Right Brace 4" o:spid="_x0000_s1026" type="#_x0000_t88" style="position:absolute;margin-left:22.5pt;margin-top:8.75pt;width:13.3pt;height:73.5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" adj="326" strokecolor="#4579b8 [3044]"/>
                  </w:pict>
                </mc:Fallback>
              </mc:AlternateContent>
            </w:r>
            <w:r w:rsidR="00CC726D">
              <w:rPr>
                <w:rFonts w:asciiTheme="majorBidi" w:hAnsiTheme="majorBidi" w:cstheme="majorBidi"/>
                <w:sz w:val="24"/>
                <w:szCs w:val="24"/>
              </w:rPr>
              <w:t>I</w:t>
            </w:r>
          </w:p>
        </w:tc>
      </w:tr>
      <w:tr w:rsidR="00712E0D" w14:paraId="305CF7E9" w14:textId="77777777" w:rsidTr="00712E0D">
        <w:trPr>
          <w:trHeight w:val="270"/>
        </w:trPr>
        <w:tc>
          <w:tcPr>
            <w:tcW w:w="1301" w:type="dxa"/>
          </w:tcPr>
          <w:p w14:paraId="0F3BB4B4" w14:textId="77777777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497" w:type="dxa"/>
          </w:tcPr>
          <w:p w14:paraId="009006AE" w14:textId="77777777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712E0D" w14:paraId="63C237F1" w14:textId="77777777" w:rsidTr="00712E0D">
        <w:trPr>
          <w:trHeight w:val="270"/>
        </w:trPr>
        <w:tc>
          <w:tcPr>
            <w:tcW w:w="1301" w:type="dxa"/>
          </w:tcPr>
          <w:p w14:paraId="799F700C" w14:textId="77777777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497" w:type="dxa"/>
          </w:tcPr>
          <w:p w14:paraId="749A6FDC" w14:textId="77777777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712E0D" w14:paraId="20FFE936" w14:textId="77777777" w:rsidTr="00712E0D">
        <w:trPr>
          <w:trHeight w:val="270"/>
        </w:trPr>
        <w:tc>
          <w:tcPr>
            <w:tcW w:w="1301" w:type="dxa"/>
          </w:tcPr>
          <w:p w14:paraId="2CE8FD7B" w14:textId="77777777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497" w:type="dxa"/>
          </w:tcPr>
          <w:p w14:paraId="015124DD" w14:textId="77777777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712E0D" w14:paraId="03D5B5E3" w14:textId="77777777" w:rsidTr="00712E0D">
        <w:trPr>
          <w:trHeight w:val="270"/>
        </w:trPr>
        <w:tc>
          <w:tcPr>
            <w:tcW w:w="1301" w:type="dxa"/>
          </w:tcPr>
          <w:p w14:paraId="14A27591" w14:textId="6D7CB04C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* cond</w:t>
            </w:r>
            <w:r w:rsidR="00CC726D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CC726D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n false</w:t>
            </w:r>
          </w:p>
        </w:tc>
        <w:tc>
          <w:tcPr>
            <w:tcW w:w="2497" w:type="dxa"/>
          </w:tcPr>
          <w:p w14:paraId="3784FC74" w14:textId="77777777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8</w:t>
            </w:r>
          </w:p>
        </w:tc>
      </w:tr>
      <w:tr w:rsidR="00712E0D" w14:paraId="71D65D96" w14:textId="77777777" w:rsidTr="00712E0D">
        <w:trPr>
          <w:trHeight w:val="270"/>
        </w:trPr>
        <w:tc>
          <w:tcPr>
            <w:tcW w:w="1301" w:type="dxa"/>
          </w:tcPr>
          <w:p w14:paraId="38AF890D" w14:textId="77777777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97" w:type="dxa"/>
          </w:tcPr>
          <w:p w14:paraId="41298B6B" w14:textId="4EE52EA3" w:rsidR="00712E0D" w:rsidRDefault="00712E0D" w:rsidP="00712E0D">
            <w:pPr>
              <w:spacing w:after="6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6* cond</w:t>
            </w:r>
            <w:r w:rsidR="00CC726D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 w:rsidR="00CC726D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on false</w:t>
            </w:r>
          </w:p>
        </w:tc>
      </w:tr>
    </w:tbl>
    <w:p w14:paraId="47D13BE7" w14:textId="1E60C0F1" w:rsidR="00712E0D" w:rsidRDefault="00712E0D" w:rsidP="00712E0D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For (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1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&lt; n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=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x 2)   </w:t>
      </w:r>
      <w:r w:rsidRPr="000920E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ab/>
      </w:r>
    </w:p>
    <w:p w14:paraId="40F3E2DC" w14:textId="77777777" w:rsidR="00712E0D" w:rsidRDefault="00712E0D" w:rsidP="00712E0D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6752F8DF" w14:textId="77777777" w:rsidR="00712E0D" w:rsidRDefault="00712E0D" w:rsidP="00712E0D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A48F8E" wp14:editId="1D2416C0">
                <wp:simplePos x="0" y="0"/>
                <wp:positionH relativeFrom="column">
                  <wp:posOffset>2981739</wp:posOffset>
                </wp:positionH>
                <wp:positionV relativeFrom="paragraph">
                  <wp:posOffset>32661</wp:posOffset>
                </wp:positionV>
                <wp:extent cx="134537" cy="526774"/>
                <wp:effectExtent l="0" t="0" r="18415" b="26035"/>
                <wp:wrapNone/>
                <wp:docPr id="3" name="Left Bra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37" cy="526774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358E4FC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3" o:spid="_x0000_s1026" type="#_x0000_t87" style="position:absolute;margin-left:234.8pt;margin-top:2.55pt;width:10.6pt;height:41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" adj="460" strokecolor="#4579b8 [3044]"/>
            </w:pict>
          </mc:Fallback>
        </mc:AlternateContent>
      </w:r>
      <w:proofErr w:type="spellStart"/>
      <w:r>
        <w:rPr>
          <w:rFonts w:asciiTheme="majorBidi" w:hAnsiTheme="majorBidi" w:cstheme="majorBidi"/>
          <w:sz w:val="24"/>
          <w:szCs w:val="24"/>
        </w:rPr>
        <w:t>Stmt</w:t>
      </w:r>
      <w:proofErr w:type="spellEnd"/>
      <w:r>
        <w:rPr>
          <w:rFonts w:asciiTheme="majorBidi" w:hAnsiTheme="majorBidi" w:cstheme="majorBidi"/>
          <w:sz w:val="24"/>
          <w:szCs w:val="24"/>
        </w:rPr>
        <w:t>;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</w:t>
      </w:r>
    </w:p>
    <w:p w14:paraId="752272E0" w14:textId="77777777" w:rsidR="00712E0D" w:rsidRDefault="00712E0D" w:rsidP="00712E0D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459E02D8" w14:textId="23AB90F5" w:rsidR="00712E0D" w:rsidRDefault="00712E0D" w:rsidP="000920ED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log</w:t>
      </w:r>
      <w:r w:rsidRPr="0002527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>2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 xml:space="preserve">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n =</w:t>
      </w:r>
      <w:r w:rsidRPr="00712E0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log</w:t>
      </w:r>
      <w:r w:rsidRPr="0002527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>2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8= log</w:t>
      </w:r>
      <w:r w:rsidRPr="0002527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>2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 xml:space="preserve">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2</w:t>
      </w:r>
      <w:r w:rsidRPr="00712E0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perscript"/>
        </w:rPr>
        <w:t>3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= 3 t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mes loop body w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ll </w:t>
      </w:r>
    </w:p>
    <w:p w14:paraId="59E001E4" w14:textId="77777777" w:rsidR="00712E0D" w:rsidRDefault="00712E0D" w:rsidP="000920ED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be executed.</w:t>
      </w:r>
    </w:p>
    <w:p w14:paraId="29B52929" w14:textId="0F1C3113" w:rsidR="00002E5C" w:rsidRDefault="00712E0D" w:rsidP="009E2847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log</w:t>
      </w:r>
      <w:r w:rsidRPr="0002527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>2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 xml:space="preserve">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n =</w:t>
      </w:r>
      <w:r w:rsidRPr="00712E0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log</w:t>
      </w:r>
      <w:r w:rsidRPr="0002527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>2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10= </w:t>
      </w:r>
      <w:r w:rsidRPr="00712E0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898744" wp14:editId="1316E212">
            <wp:extent cx="146946" cy="308113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49049" cy="31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3.2</w:t>
      </w:r>
      <w:r w:rsidR="00002E5C">
        <w:rPr>
          <w:noProof/>
        </w:rPr>
        <w:drawing>
          <wp:inline distT="0" distB="0" distL="0" distR="0" wp14:anchorId="6FEB8003" wp14:editId="389AEB20">
            <wp:extent cx="129209" cy="308113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0649" cy="311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4 </w:t>
      </w:r>
      <w:proofErr w:type="spellStart"/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t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mes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n</w:t>
      </w:r>
      <w:proofErr w:type="spellEnd"/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th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s case, take ce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l value of log</w:t>
      </w:r>
      <w:r w:rsidR="00002E5C" w:rsidRPr="0002527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>2</w:t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 xml:space="preserve"> </w:t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n </w:t>
      </w:r>
      <w:proofErr w:type="spellStart"/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.e</w:t>
      </w:r>
      <w:proofErr w:type="spellEnd"/>
      <w:r w:rsidR="00002E5C" w:rsidRP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002E5C">
        <w:rPr>
          <w:noProof/>
        </w:rPr>
        <w:drawing>
          <wp:inline distT="0" distB="0" distL="0" distR="0" wp14:anchorId="2A3B042A" wp14:editId="351B9B6C">
            <wp:extent cx="146946" cy="308113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49049" cy="31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log</w:t>
      </w:r>
      <w:r w:rsidR="00002E5C" w:rsidRPr="0002527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>2</w:t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bscript"/>
        </w:rPr>
        <w:t xml:space="preserve"> </w:t>
      </w:r>
      <w:r w:rsidR="00002E5C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n</w:t>
      </w:r>
      <w:r w:rsidR="00002E5C">
        <w:rPr>
          <w:noProof/>
        </w:rPr>
        <w:drawing>
          <wp:inline distT="0" distB="0" distL="0" distR="0" wp14:anchorId="7F2641BE" wp14:editId="79B5091C">
            <wp:extent cx="129209" cy="308113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0649" cy="311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page" w:tblpX="7077" w:tblpY="-30"/>
        <w:tblOverlap w:val="never"/>
        <w:tblW w:w="0" w:type="auto"/>
        <w:tblLook w:val="04A0" w:firstRow="1" w:lastRow="0" w:firstColumn="1" w:lastColumn="0" w:noHBand="0" w:noVBand="1"/>
      </w:tblPr>
      <w:tblGrid>
        <w:gridCol w:w="2088"/>
      </w:tblGrid>
      <w:tr w:rsidR="00002E5C" w14:paraId="56B5FDF2" w14:textId="77777777" w:rsidTr="00920FB3">
        <w:trPr>
          <w:trHeight w:val="172"/>
        </w:trPr>
        <w:tc>
          <w:tcPr>
            <w:tcW w:w="2088" w:type="dxa"/>
          </w:tcPr>
          <w:p w14:paraId="25F8D953" w14:textId="184F903C" w:rsidR="00002E5C" w:rsidRDefault="00CC726D" w:rsidP="00920FB3">
            <w:pPr>
              <w:spacing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I</w:t>
            </w:r>
            <w:r w:rsidR="00002E5C">
              <w:rPr>
                <w:rFonts w:asciiTheme="majorBidi" w:hAnsiTheme="majorBidi" w:cstheme="majorBidi"/>
                <w:sz w:val="24"/>
                <w:szCs w:val="24"/>
              </w:rPr>
              <w:t xml:space="preserve"> =n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002E5C">
              <w:rPr>
                <w:rFonts w:asciiTheme="majorBidi" w:hAnsiTheme="majorBidi" w:cstheme="majorBidi"/>
                <w:sz w:val="24"/>
                <w:szCs w:val="24"/>
              </w:rPr>
              <w:t>n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002E5C">
              <w:rPr>
                <w:rFonts w:asciiTheme="majorBidi" w:hAnsiTheme="majorBidi" w:cstheme="majorBidi"/>
                <w:sz w:val="24"/>
                <w:szCs w:val="24"/>
              </w:rPr>
              <w:t>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002E5C">
              <w:rPr>
                <w:rFonts w:asciiTheme="majorBidi" w:hAnsiTheme="majorBidi" w:cstheme="majorBidi"/>
                <w:sz w:val="24"/>
                <w:szCs w:val="24"/>
              </w:rPr>
              <w:t>al value</w:t>
            </w:r>
          </w:p>
        </w:tc>
      </w:tr>
      <w:tr w:rsidR="00002E5C" w14:paraId="7DE9FE85" w14:textId="77777777" w:rsidTr="00920FB3">
        <w:trPr>
          <w:trHeight w:val="172"/>
        </w:trPr>
        <w:tc>
          <w:tcPr>
            <w:tcW w:w="2088" w:type="dxa"/>
            <w:vAlign w:val="center"/>
          </w:tcPr>
          <w:p w14:paraId="1EDC20FB" w14:textId="77777777" w:rsidR="00002E5C" w:rsidRDefault="00002E5C" w:rsidP="00920FB3">
            <w:pPr>
              <w:spacing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/2</w:t>
            </w:r>
          </w:p>
        </w:tc>
      </w:tr>
      <w:tr w:rsidR="00002E5C" w14:paraId="7528CC69" w14:textId="77777777" w:rsidTr="00920FB3">
        <w:trPr>
          <w:trHeight w:val="270"/>
        </w:trPr>
        <w:tc>
          <w:tcPr>
            <w:tcW w:w="2088" w:type="dxa"/>
            <w:vAlign w:val="center"/>
          </w:tcPr>
          <w:p w14:paraId="14D61D25" w14:textId="77777777" w:rsidR="00002E5C" w:rsidRDefault="00920FB3" w:rsidP="00920FB3">
            <w:pPr>
              <w:spacing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/2</w:t>
            </w:r>
            <w:r w:rsidRPr="00920FB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</w:p>
        </w:tc>
      </w:tr>
      <w:tr w:rsidR="00002E5C" w14:paraId="0647D4FB" w14:textId="77777777" w:rsidTr="00920FB3">
        <w:trPr>
          <w:trHeight w:val="270"/>
        </w:trPr>
        <w:tc>
          <w:tcPr>
            <w:tcW w:w="2088" w:type="dxa"/>
            <w:vAlign w:val="center"/>
          </w:tcPr>
          <w:p w14:paraId="3936CC49" w14:textId="77777777" w:rsidR="00002E5C" w:rsidRDefault="00920FB3" w:rsidP="00920FB3">
            <w:pPr>
              <w:spacing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/2</w:t>
            </w:r>
            <w:r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3</w:t>
            </w:r>
          </w:p>
        </w:tc>
      </w:tr>
      <w:tr w:rsidR="00002E5C" w14:paraId="5237EC5B" w14:textId="77777777" w:rsidTr="00920FB3">
        <w:trPr>
          <w:trHeight w:val="270"/>
        </w:trPr>
        <w:tc>
          <w:tcPr>
            <w:tcW w:w="2088" w:type="dxa"/>
            <w:vAlign w:val="center"/>
          </w:tcPr>
          <w:p w14:paraId="0CC2471A" w14:textId="77777777" w:rsidR="00920FB3" w:rsidRDefault="00920FB3" w:rsidP="00920FB3">
            <w:pPr>
              <w:spacing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--------</w:t>
            </w:r>
          </w:p>
          <w:p w14:paraId="142E607A" w14:textId="5DF5CF1C" w:rsidR="00002E5C" w:rsidRDefault="00920FB3" w:rsidP="00920FB3">
            <w:pPr>
              <w:spacing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ow many t</w:t>
            </w:r>
            <w:r w:rsidR="00CC726D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es loop w</w:t>
            </w:r>
            <w:r w:rsidR="00CC726D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ll execute</w:t>
            </w:r>
          </w:p>
        </w:tc>
      </w:tr>
      <w:tr w:rsidR="00920FB3" w14:paraId="4CF325E2" w14:textId="77777777" w:rsidTr="00920FB3">
        <w:trPr>
          <w:trHeight w:val="270"/>
        </w:trPr>
        <w:tc>
          <w:tcPr>
            <w:tcW w:w="2088" w:type="dxa"/>
            <w:vAlign w:val="center"/>
          </w:tcPr>
          <w:p w14:paraId="46733633" w14:textId="29D347FA" w:rsidR="00920FB3" w:rsidRDefault="00920FB3" w:rsidP="00920FB3">
            <w:pPr>
              <w:spacing w:after="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Let </w:t>
            </w:r>
            <w:r w:rsidR="00CC726D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t be </w:t>
            </w:r>
            <w:r w:rsidRPr="00920FB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/2</w:t>
            </w:r>
            <w:r w:rsidRPr="00920FB3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perscript"/>
              </w:rPr>
              <w:t>K</w:t>
            </w:r>
          </w:p>
        </w:tc>
      </w:tr>
    </w:tbl>
    <w:p w14:paraId="27012366" w14:textId="5F12F319" w:rsidR="00002E5C" w:rsidRDefault="00002E5C" w:rsidP="00002E5C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alys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 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ece of Code: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71B7C0CA" w14:textId="5AFED02C" w:rsidR="00002E5C" w:rsidRDefault="00002E5C" w:rsidP="00002E5C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For (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n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.&gt;= 1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=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/2)   </w:t>
      </w:r>
      <w:r w:rsidRPr="000920E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316C0330" w14:textId="77777777" w:rsidR="00002E5C" w:rsidRDefault="00002E5C" w:rsidP="00002E5C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17C32161" w14:textId="77777777" w:rsidR="00002E5C" w:rsidRDefault="00002E5C" w:rsidP="00002E5C">
      <w:pPr>
        <w:spacing w:after="60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tmt</w:t>
      </w:r>
      <w:proofErr w:type="spellEnd"/>
      <w:r>
        <w:rPr>
          <w:rFonts w:asciiTheme="majorBidi" w:hAnsiTheme="majorBidi" w:cstheme="majorBidi"/>
          <w:sz w:val="24"/>
          <w:szCs w:val="24"/>
        </w:rPr>
        <w:t>;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</w:t>
      </w:r>
    </w:p>
    <w:p w14:paraId="33E45105" w14:textId="77777777" w:rsidR="00002E5C" w:rsidRDefault="00002E5C" w:rsidP="00002E5C">
      <w:pPr>
        <w:spacing w:after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5904EAEE" w14:textId="708FD94A" w:rsidR="00920FB3" w:rsidRDefault="00920FB3" w:rsidP="00002E5C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Loop w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ll stop when 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&lt; 1</w:t>
      </w:r>
    </w:p>
    <w:p w14:paraId="2CB59C8E" w14:textId="168597E5" w:rsidR="00920FB3" w:rsidRDefault="00920FB3" w:rsidP="00002E5C">
      <w:pPr>
        <w:spacing w:after="120"/>
        <w:rPr>
          <w:rFonts w:asciiTheme="majorBidi" w:hAnsiTheme="majorBidi" w:cstheme="majorBidi"/>
          <w:b/>
          <w:bCs/>
          <w:sz w:val="24"/>
          <w:szCs w:val="24"/>
          <w:vertAlign w:val="superscript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nce 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= </w:t>
      </w:r>
      <w:r w:rsidRPr="00920FB3">
        <w:rPr>
          <w:rFonts w:asciiTheme="majorBidi" w:hAnsiTheme="majorBidi" w:cstheme="majorBidi"/>
          <w:b/>
          <w:bCs/>
          <w:sz w:val="24"/>
          <w:szCs w:val="24"/>
        </w:rPr>
        <w:t>n/2</w:t>
      </w:r>
      <w:r w:rsidRPr="00920FB3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K</w:t>
      </w:r>
    </w:p>
    <w:p w14:paraId="4E43C33C" w14:textId="77777777" w:rsidR="00920FB3" w:rsidRDefault="00920FB3" w:rsidP="00002E5C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 w:rsidRPr="00920FB3">
        <w:rPr>
          <w:rFonts w:asciiTheme="majorBidi" w:hAnsiTheme="majorBidi" w:cstheme="majorBidi"/>
          <w:b/>
          <w:bCs/>
          <w:sz w:val="24"/>
          <w:szCs w:val="24"/>
        </w:rPr>
        <w:t>n/2</w:t>
      </w:r>
      <w:r w:rsidRPr="00920FB3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K</w:t>
      </w:r>
      <w:r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&lt; 1       </w:t>
      </w:r>
      <w:r w:rsidRPr="00920FB3">
        <w:rPr>
          <w:rFonts w:asciiTheme="majorBidi" w:hAnsiTheme="majorBidi" w:cstheme="majorBidi"/>
          <w:b/>
          <w:bCs/>
          <w:sz w:val="24"/>
          <w:szCs w:val="24"/>
        </w:rPr>
        <w:sym w:font="Wingdings" w:char="F0E8"/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  <w:r w:rsidRPr="00920FB3">
        <w:rPr>
          <w:rFonts w:asciiTheme="majorBidi" w:hAnsiTheme="majorBidi" w:cstheme="majorBidi"/>
          <w:b/>
          <w:bCs/>
          <w:sz w:val="24"/>
          <w:szCs w:val="24"/>
        </w:rPr>
        <w:t>n/2</w:t>
      </w:r>
      <w:r w:rsidRPr="00920FB3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K</w:t>
      </w:r>
      <w:r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= 1</w:t>
      </w:r>
    </w:p>
    <w:p w14:paraId="18A5B1DC" w14:textId="77777777" w:rsidR="00920FB3" w:rsidRDefault="00920FB3" w:rsidP="00920FB3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n = </w:t>
      </w:r>
      <w:r w:rsidRPr="00920FB3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920FB3">
        <w:rPr>
          <w:rFonts w:asciiTheme="majorBidi" w:hAnsiTheme="majorBidi" w:cstheme="majorBidi"/>
          <w:b/>
          <w:bCs/>
          <w:sz w:val="24"/>
          <w:szCs w:val="24"/>
          <w:vertAlign w:val="superscript"/>
        </w:rPr>
        <w:t>K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   </w:t>
      </w:r>
      <w:r w:rsidRPr="00920FB3">
        <w:rPr>
          <w:rFonts w:asciiTheme="majorBidi" w:hAnsiTheme="majorBidi" w:cstheme="majorBidi"/>
          <w:b/>
          <w:bCs/>
          <w:sz w:val="24"/>
          <w:szCs w:val="24"/>
        </w:rPr>
        <w:sym w:font="Wingdings" w:char="F0E8"/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K= log</w:t>
      </w:r>
      <w:r w:rsidRPr="00920FB3">
        <w:rPr>
          <w:rFonts w:asciiTheme="majorBidi" w:hAnsiTheme="majorBidi" w:cstheme="majorBidi"/>
          <w:b/>
          <w:bCs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n   or  </w:t>
      </w:r>
      <w:r>
        <w:rPr>
          <w:rFonts w:asciiTheme="majorBidi" w:hAnsiTheme="majorBidi" w:cstheme="majorBidi"/>
          <w:sz w:val="24"/>
          <w:szCs w:val="24"/>
        </w:rPr>
        <w:t xml:space="preserve">f(n)= </w:t>
      </w:r>
      <w:r w:rsidRPr="000920E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Θ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(</w:t>
      </w:r>
      <w:r>
        <w:rPr>
          <w:rFonts w:asciiTheme="majorBidi" w:hAnsiTheme="majorBidi" w:cstheme="majorBidi"/>
          <w:sz w:val="24"/>
          <w:szCs w:val="24"/>
        </w:rPr>
        <w:t>log</w:t>
      </w:r>
      <w:r w:rsidRPr="0002527A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>n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)</w:t>
      </w:r>
    </w:p>
    <w:p w14:paraId="27A50F54" w14:textId="77777777" w:rsidR="00523137" w:rsidRDefault="00523137" w:rsidP="00920FB3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</w:p>
    <w:p w14:paraId="0249CB28" w14:textId="77777777" w:rsidR="00523137" w:rsidRDefault="00523137" w:rsidP="00920FB3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</w:p>
    <w:p w14:paraId="64037580" w14:textId="124BD27F" w:rsidR="00523137" w:rsidRDefault="00523137" w:rsidP="00523137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alys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 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ece of Code: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73BFA3A3" w14:textId="71D657BD" w:rsidR="00523137" w:rsidRDefault="00523137" w:rsidP="00523137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For (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0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x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&lt; n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++)   </w:t>
      </w:r>
      <w:r w:rsidRPr="000920E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19F5A9E4" w14:textId="77777777" w:rsidR="00523137" w:rsidRDefault="00523137" w:rsidP="00523137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0083451B" w14:textId="77777777" w:rsidR="00523137" w:rsidRDefault="00523137" w:rsidP="00523137">
      <w:pPr>
        <w:spacing w:after="60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tmt</w:t>
      </w:r>
      <w:proofErr w:type="spellEnd"/>
      <w:r>
        <w:rPr>
          <w:rFonts w:asciiTheme="majorBidi" w:hAnsiTheme="majorBidi" w:cstheme="majorBidi"/>
          <w:sz w:val="24"/>
          <w:szCs w:val="24"/>
        </w:rPr>
        <w:t>;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</w:t>
      </w:r>
    </w:p>
    <w:p w14:paraId="46FED5E7" w14:textId="77777777" w:rsidR="00523137" w:rsidRDefault="00523137" w:rsidP="00523137">
      <w:pPr>
        <w:spacing w:after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3960E87E" w14:textId="29522F65" w:rsidR="00523137" w:rsidRDefault="00523137" w:rsidP="00523137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</w:rPr>
        <w:t>Loop w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ll be term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 xml:space="preserve">nated as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x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&gt; n     </w:t>
      </w:r>
      <w:r w:rsidRP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sym w:font="Wingdings" w:char="F0E8"/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P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perscript"/>
        </w:rPr>
        <w:t>2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 &gt; n   </w:t>
      </w:r>
      <w:r w:rsidRP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sym w:font="Wingdings" w:char="F0E8"/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P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  <w:vertAlign w:val="superscript"/>
        </w:rPr>
        <w:t>2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 = n  </w:t>
      </w:r>
    </w:p>
    <w:p w14:paraId="55C40C74" w14:textId="490ABBCE" w:rsidR="00523137" w:rsidRDefault="00CC726D" w:rsidP="00523137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proofErr w:type="spellStart"/>
      <w:r w:rsid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Γn</w:t>
      </w:r>
      <w:proofErr w:type="spellEnd"/>
      <w:r w:rsid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    f(n)</w:t>
      </w:r>
      <w:r w:rsidR="00523137">
        <w:rPr>
          <w:rFonts w:asciiTheme="majorBidi" w:hAnsiTheme="majorBidi" w:cstheme="majorBidi"/>
          <w:sz w:val="24"/>
          <w:szCs w:val="24"/>
        </w:rPr>
        <w:t xml:space="preserve">= </w:t>
      </w:r>
      <w:r w:rsidR="00523137" w:rsidRPr="000920E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Θ</w:t>
      </w:r>
      <w:r w:rsid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(</w:t>
      </w:r>
      <w:proofErr w:type="spellStart"/>
      <w:r w:rsid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Γn</w:t>
      </w:r>
      <w:proofErr w:type="spellEnd"/>
      <w:r w:rsid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)</w:t>
      </w:r>
    </w:p>
    <w:p w14:paraId="5D1EA072" w14:textId="67434DA0" w:rsidR="00523137" w:rsidRDefault="00523137" w:rsidP="00523137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Loop w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ll be executed </w:t>
      </w:r>
      <w:proofErr w:type="spellStart"/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Γn</w:t>
      </w:r>
      <w:proofErr w:type="spellEnd"/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t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mes.</w:t>
      </w:r>
    </w:p>
    <w:p w14:paraId="7AFE1B3D" w14:textId="77777777" w:rsidR="00523137" w:rsidRDefault="00523137" w:rsidP="00523137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</w:p>
    <w:p w14:paraId="6519D94A" w14:textId="77777777" w:rsidR="00D95DEE" w:rsidRDefault="00D95DEE" w:rsidP="00523137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</w:p>
    <w:p w14:paraId="0167ED99" w14:textId="55E24910" w:rsidR="00523137" w:rsidRDefault="00523137" w:rsidP="00523137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alys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 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ece of Code: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</w:p>
    <w:p w14:paraId="0B12B292" w14:textId="268607F0" w:rsidR="00523137" w:rsidRDefault="00523137" w:rsidP="00523137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For (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0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&lt; n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++)   </w:t>
      </w:r>
      <w:r w:rsidRPr="000920E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6759300E" w14:textId="77777777" w:rsidR="00523137" w:rsidRDefault="00523137" w:rsidP="00523137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63956416" w14:textId="25F14D52" w:rsidR="00523137" w:rsidRDefault="00523137" w:rsidP="00523137">
      <w:pPr>
        <w:spacing w:after="60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tmt</w:t>
      </w:r>
      <w:proofErr w:type="spellEnd"/>
      <w:r>
        <w:rPr>
          <w:rFonts w:asciiTheme="majorBidi" w:hAnsiTheme="majorBidi" w:cstheme="majorBidi"/>
          <w:sz w:val="24"/>
          <w:szCs w:val="24"/>
        </w:rPr>
        <w:t>;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____________________ n 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mes</w:t>
      </w:r>
    </w:p>
    <w:p w14:paraId="752D7DCD" w14:textId="77777777" w:rsidR="00523137" w:rsidRDefault="00523137" w:rsidP="00523137">
      <w:pPr>
        <w:spacing w:after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6D400B32" w14:textId="77777777" w:rsidR="00523137" w:rsidRDefault="00523137" w:rsidP="00547666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( J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 w:rsidR="0054766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0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;      J &lt; n;      J ++)   </w:t>
      </w:r>
      <w:r w:rsidRPr="000920E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4CFA6264" w14:textId="77777777" w:rsidR="00523137" w:rsidRDefault="00523137" w:rsidP="00523137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3C9D7F74" w14:textId="0F4EBA9D" w:rsidR="00523137" w:rsidRDefault="00523137" w:rsidP="00523137">
      <w:pPr>
        <w:spacing w:after="60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tmt</w:t>
      </w:r>
      <w:proofErr w:type="spellEnd"/>
      <w:r>
        <w:rPr>
          <w:rFonts w:asciiTheme="majorBidi" w:hAnsiTheme="majorBidi" w:cstheme="majorBidi"/>
          <w:sz w:val="24"/>
          <w:szCs w:val="24"/>
        </w:rPr>
        <w:t>;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____________________ n 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mes</w:t>
      </w:r>
    </w:p>
    <w:p w14:paraId="012F58EA" w14:textId="77777777" w:rsidR="00523137" w:rsidRDefault="00523137" w:rsidP="00523137">
      <w:pPr>
        <w:pBdr>
          <w:bottom w:val="single" w:sz="12" w:space="1" w:color="auto"/>
        </w:pBdr>
        <w:spacing w:after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373182FC" w14:textId="77777777" w:rsidR="00D95DEE" w:rsidRDefault="00523137" w:rsidP="00D95DEE">
      <w:pPr>
        <w:spacing w:after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F(n) = 2n   </w:t>
      </w:r>
      <w:r w:rsidRPr="00523137">
        <w:rPr>
          <w:rFonts w:asciiTheme="majorBidi" w:hAnsiTheme="majorBidi" w:cstheme="majorBidi"/>
          <w:sz w:val="24"/>
          <w:szCs w:val="24"/>
        </w:rPr>
        <w:sym w:font="Wingdings" w:char="F0E8"/>
      </w:r>
      <w:r>
        <w:rPr>
          <w:rFonts w:asciiTheme="majorBidi" w:hAnsiTheme="majorBidi" w:cstheme="majorBidi"/>
          <w:sz w:val="24"/>
          <w:szCs w:val="24"/>
        </w:rPr>
        <w:t xml:space="preserve"> F(n) =</w:t>
      </w:r>
      <w:r w:rsidRPr="00523137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Pr="000920E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Θ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(n)</w:t>
      </w:r>
    </w:p>
    <w:p w14:paraId="6009D994" w14:textId="2A69C82F" w:rsidR="00547666" w:rsidRPr="00D95DEE" w:rsidRDefault="00547666" w:rsidP="00D95DEE">
      <w:pPr>
        <w:spacing w:after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Analys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 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ece of Code:</w:t>
      </w:r>
    </w:p>
    <w:p w14:paraId="74ECEDDF" w14:textId="77777777" w:rsidR="00547666" w:rsidRDefault="00547666" w:rsidP="00547666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=0</w:t>
      </w:r>
    </w:p>
    <w:p w14:paraId="406E8A22" w14:textId="510A789F" w:rsidR="00547666" w:rsidRDefault="00547666" w:rsidP="00547666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For (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1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&lt; n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=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x 2)   </w:t>
      </w:r>
      <w:r w:rsidRPr="000920E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6BB61995" w14:textId="77777777" w:rsidR="00547666" w:rsidRDefault="00547666" w:rsidP="00547666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44006429" w14:textId="4DCC8CEB" w:rsidR="00547666" w:rsidRDefault="00547666" w:rsidP="00547666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++;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P evaluated here   ___________________________log</w:t>
      </w:r>
      <w:r w:rsidRPr="00547666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n 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mes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</w:t>
      </w:r>
    </w:p>
    <w:p w14:paraId="5E0F5C9F" w14:textId="77777777" w:rsidR="00547666" w:rsidRDefault="00547666" w:rsidP="00547666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0E6136E7" w14:textId="7FF5168E" w:rsidR="00547666" w:rsidRDefault="00547666" w:rsidP="00547666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alys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 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ece of Code:</w:t>
      </w:r>
    </w:p>
    <w:p w14:paraId="4283E80D" w14:textId="77777777" w:rsidR="00547666" w:rsidRDefault="00547666" w:rsidP="00547666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For (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J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1;      J &lt; P;      J = J x 2)   </w:t>
      </w:r>
      <w:r w:rsidRPr="000920E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ab/>
        <w:t>P used here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596A1409" w14:textId="77777777" w:rsidR="00547666" w:rsidRDefault="00547666" w:rsidP="00547666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558F8AE3" w14:textId="5EF21245" w:rsidR="00547666" w:rsidRDefault="00547666" w:rsidP="00547666">
      <w:pPr>
        <w:spacing w:after="60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tmt</w:t>
      </w:r>
      <w:proofErr w:type="spellEnd"/>
      <w:r>
        <w:rPr>
          <w:rFonts w:asciiTheme="majorBidi" w:hAnsiTheme="majorBidi" w:cstheme="majorBidi"/>
          <w:sz w:val="24"/>
          <w:szCs w:val="24"/>
        </w:rPr>
        <w:t>;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______________________________</w:t>
      </w:r>
      <w:r w:rsidRPr="00547666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log</w:t>
      </w:r>
      <w:r w:rsidRPr="00547666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P 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mes</w:t>
      </w:r>
    </w:p>
    <w:p w14:paraId="7ED01CB3" w14:textId="77777777" w:rsidR="00547666" w:rsidRDefault="00547666" w:rsidP="00547666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10E9F0FF" w14:textId="065DF968" w:rsidR="00523137" w:rsidRDefault="00547666" w:rsidP="00523137">
      <w:pPr>
        <w:spacing w:after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What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s P? S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nce P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s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ncrement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ng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n each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terat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on, so P w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ll take the value that number of t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mes the loop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s repeat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ng </w:t>
      </w:r>
      <w:proofErr w:type="spellStart"/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.e</w:t>
      </w:r>
      <w:proofErr w:type="spellEnd"/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P = </w:t>
      </w:r>
      <w:r>
        <w:rPr>
          <w:rFonts w:asciiTheme="majorBidi" w:hAnsiTheme="majorBidi" w:cstheme="majorBidi"/>
          <w:sz w:val="24"/>
          <w:szCs w:val="24"/>
        </w:rPr>
        <w:t>log</w:t>
      </w:r>
      <w:r w:rsidRPr="00547666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n</w:t>
      </w:r>
    </w:p>
    <w:p w14:paraId="79CF24C0" w14:textId="77777777" w:rsidR="00547666" w:rsidRDefault="00547666" w:rsidP="00523137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  <w:r>
        <w:rPr>
          <w:rFonts w:asciiTheme="majorBidi" w:hAnsiTheme="majorBidi" w:cstheme="majorBidi"/>
          <w:sz w:val="24"/>
          <w:szCs w:val="24"/>
        </w:rPr>
        <w:t>F(n) =</w:t>
      </w:r>
      <w:r w:rsidRPr="0054766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Pr="000920E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Θ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(</w:t>
      </w:r>
      <w:r>
        <w:rPr>
          <w:rFonts w:asciiTheme="majorBidi" w:hAnsiTheme="majorBidi" w:cstheme="majorBidi"/>
          <w:sz w:val="24"/>
          <w:szCs w:val="24"/>
        </w:rPr>
        <w:t>log</w:t>
      </w:r>
      <w:r w:rsidRPr="00547666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P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) =</w:t>
      </w:r>
      <w:r w:rsidRPr="0054766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Pr="002D3AFA">
        <w:rPr>
          <w:rFonts w:asciiTheme="majorBidi" w:hAnsiTheme="majorBidi" w:cstheme="majorBidi"/>
          <w:b/>
          <w:bCs/>
          <w:color w:val="21242C"/>
          <w:sz w:val="24"/>
          <w:szCs w:val="24"/>
          <w:shd w:val="clear" w:color="auto" w:fill="FFFFFF"/>
        </w:rPr>
        <w:t>Θ(</w:t>
      </w:r>
      <w:r w:rsidRPr="002D3AFA">
        <w:rPr>
          <w:rFonts w:asciiTheme="majorBidi" w:hAnsiTheme="majorBidi" w:cstheme="majorBidi"/>
          <w:b/>
          <w:bCs/>
          <w:sz w:val="24"/>
          <w:szCs w:val="24"/>
        </w:rPr>
        <w:t>log</w:t>
      </w:r>
      <w:r w:rsidRPr="002D3AFA">
        <w:rPr>
          <w:rFonts w:asciiTheme="majorBidi" w:hAnsiTheme="majorBidi" w:cstheme="majorBidi"/>
          <w:b/>
          <w:bCs/>
          <w:sz w:val="24"/>
          <w:szCs w:val="24"/>
          <w:vertAlign w:val="subscript"/>
        </w:rPr>
        <w:t>2</w:t>
      </w:r>
      <w:r w:rsidRPr="002D3AF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Pr="002D3AFA">
        <w:rPr>
          <w:rFonts w:asciiTheme="majorBidi" w:hAnsiTheme="majorBidi" w:cstheme="majorBidi"/>
          <w:b/>
          <w:bCs/>
          <w:sz w:val="24"/>
          <w:szCs w:val="24"/>
        </w:rPr>
        <w:t>log</w:t>
      </w:r>
      <w:r w:rsidRPr="002D3AFA">
        <w:rPr>
          <w:rFonts w:asciiTheme="majorBidi" w:hAnsiTheme="majorBidi" w:cstheme="majorBidi"/>
          <w:b/>
          <w:bCs/>
          <w:sz w:val="24"/>
          <w:szCs w:val="24"/>
          <w:vertAlign w:val="subscript"/>
        </w:rPr>
        <w:t>2</w:t>
      </w:r>
      <w:proofErr w:type="spellEnd"/>
      <w:r w:rsidRPr="002D3AFA">
        <w:rPr>
          <w:rFonts w:asciiTheme="majorBidi" w:hAnsiTheme="majorBidi" w:cstheme="majorBidi"/>
          <w:b/>
          <w:bCs/>
          <w:sz w:val="24"/>
          <w:szCs w:val="24"/>
        </w:rPr>
        <w:t xml:space="preserve"> n)</w:t>
      </w:r>
    </w:p>
    <w:p w14:paraId="39DAE2F6" w14:textId="2FC71C0D" w:rsidR="002D3AFA" w:rsidRDefault="002D3AFA" w:rsidP="002D3AFA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alys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 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P</w:t>
      </w:r>
      <w:r w:rsidR="00CC726D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511E06">
        <w:rPr>
          <w:rFonts w:asciiTheme="majorBidi" w:hAnsiTheme="majorBidi" w:cstheme="majorBidi"/>
          <w:b/>
          <w:bCs/>
          <w:sz w:val="24"/>
          <w:szCs w:val="24"/>
        </w:rPr>
        <w:t>ece of Code:</w:t>
      </w:r>
    </w:p>
    <w:p w14:paraId="1D41C1C6" w14:textId="7813342A" w:rsidR="002D3AFA" w:rsidRDefault="002D3AFA" w:rsidP="002D3AFA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For (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0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&lt; n;      </w:t>
      </w:r>
      <w:r w:rsidR="00CC726D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I</w:t>
      </w: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++)   </w:t>
      </w:r>
      <w:r w:rsidRPr="000920ED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    </w:t>
      </w:r>
      <w:r>
        <w:rPr>
          <w:rFonts w:asciiTheme="majorBidi" w:hAnsiTheme="majorBidi" w:cstheme="majorBidi"/>
          <w:sz w:val="24"/>
          <w:szCs w:val="24"/>
        </w:rPr>
        <w:tab/>
        <w:t>____________________  n</w:t>
      </w:r>
      <w:r w:rsidR="007807F0">
        <w:rPr>
          <w:rFonts w:asciiTheme="majorBidi" w:hAnsiTheme="majorBidi" w:cstheme="majorBidi"/>
          <w:sz w:val="24"/>
          <w:szCs w:val="24"/>
        </w:rPr>
        <w:t>+1</w:t>
      </w:r>
      <w:r>
        <w:rPr>
          <w:rFonts w:asciiTheme="majorBidi" w:hAnsiTheme="majorBidi" w:cstheme="majorBidi"/>
          <w:sz w:val="24"/>
          <w:szCs w:val="24"/>
        </w:rPr>
        <w:t xml:space="preserve"> t</w:t>
      </w:r>
      <w:r w:rsidR="00CC726D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>mes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</w:p>
    <w:p w14:paraId="7EB38A90" w14:textId="77777777" w:rsidR="002D3AFA" w:rsidRDefault="002D3AFA" w:rsidP="002D3AFA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48D7BB03" w14:textId="3841F765" w:rsidR="002D3AFA" w:rsidRDefault="00AC0FC9" w:rsidP="00AC0FC9">
      <w:pPr>
        <w:spacing w:after="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  </w:t>
      </w:r>
      <w:r w:rsidR="002D3AF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For (</w:t>
      </w:r>
      <w:r w:rsidR="002D3AFA"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 </w:t>
      </w:r>
      <w:r w:rsidR="002D3AF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>J</w:t>
      </w:r>
      <w:r w:rsidR="002D3AFA" w:rsidRPr="00511E06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= </w:t>
      </w:r>
      <w:r w:rsidR="002D3AFA"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  <w:t xml:space="preserve">1;      J &lt; n;      J = J x 2)   </w:t>
      </w:r>
      <w:r w:rsidR="002D3AFA" w:rsidRPr="000920ED">
        <w:rPr>
          <w:rFonts w:asciiTheme="majorBidi" w:hAnsiTheme="majorBidi" w:cstheme="majorBidi"/>
          <w:sz w:val="24"/>
          <w:szCs w:val="24"/>
        </w:rPr>
        <w:t xml:space="preserve"> </w:t>
      </w:r>
      <w:r w:rsidR="002D3AFA">
        <w:rPr>
          <w:rFonts w:asciiTheme="majorBidi" w:hAnsiTheme="majorBidi" w:cstheme="majorBidi"/>
          <w:sz w:val="24"/>
          <w:szCs w:val="24"/>
        </w:rPr>
        <w:t xml:space="preserve">  ______________________ n x Log</w:t>
      </w:r>
      <w:r w:rsidR="002D3AFA" w:rsidRPr="002D3AFA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2D3AFA">
        <w:rPr>
          <w:rFonts w:asciiTheme="majorBidi" w:hAnsiTheme="majorBidi" w:cstheme="majorBidi"/>
          <w:sz w:val="24"/>
          <w:szCs w:val="24"/>
        </w:rPr>
        <w:t xml:space="preserve"> n</w:t>
      </w:r>
      <w:r w:rsidR="002D3AFA">
        <w:rPr>
          <w:rFonts w:asciiTheme="majorBidi" w:hAnsiTheme="majorBidi" w:cstheme="majorBidi"/>
          <w:sz w:val="24"/>
          <w:szCs w:val="24"/>
        </w:rPr>
        <w:tab/>
      </w:r>
    </w:p>
    <w:p w14:paraId="172E2FF1" w14:textId="24797B29" w:rsidR="002D3AFA" w:rsidRDefault="00AC0FC9" w:rsidP="00AC0FC9">
      <w:pPr>
        <w:spacing w:after="60"/>
        <w:ind w:left="144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2D3AFA">
        <w:rPr>
          <w:rFonts w:asciiTheme="majorBidi" w:hAnsiTheme="majorBidi" w:cstheme="majorBidi"/>
          <w:sz w:val="24"/>
          <w:szCs w:val="24"/>
        </w:rPr>
        <w:t>{</w:t>
      </w:r>
    </w:p>
    <w:p w14:paraId="61F1FFD3" w14:textId="77777777" w:rsidR="002D3AFA" w:rsidRDefault="002D3AFA" w:rsidP="00AC0FC9">
      <w:pPr>
        <w:spacing w:after="60"/>
        <w:ind w:left="144"/>
        <w:rPr>
          <w:rFonts w:asciiTheme="majorBidi" w:hAnsiTheme="majorBidi" w:cstheme="majorBidi"/>
          <w:sz w:val="24"/>
          <w:szCs w:val="24"/>
        </w:rPr>
      </w:pPr>
      <w:proofErr w:type="spellStart"/>
      <w:r>
        <w:rPr>
          <w:rFonts w:asciiTheme="majorBidi" w:hAnsiTheme="majorBidi" w:cstheme="majorBidi"/>
          <w:sz w:val="24"/>
          <w:szCs w:val="24"/>
        </w:rPr>
        <w:t>Stmt</w:t>
      </w:r>
      <w:proofErr w:type="spellEnd"/>
      <w:r>
        <w:rPr>
          <w:rFonts w:asciiTheme="majorBidi" w:hAnsiTheme="majorBidi" w:cstheme="majorBidi"/>
          <w:sz w:val="24"/>
          <w:szCs w:val="24"/>
        </w:rPr>
        <w:t>;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___________________________ n x </w:t>
      </w:r>
      <w:r w:rsidR="007807F0">
        <w:rPr>
          <w:rFonts w:asciiTheme="majorBidi" w:hAnsiTheme="majorBidi" w:cstheme="majorBidi"/>
          <w:sz w:val="24"/>
          <w:szCs w:val="24"/>
        </w:rPr>
        <w:t>(</w:t>
      </w:r>
      <w:r>
        <w:rPr>
          <w:rFonts w:asciiTheme="majorBidi" w:hAnsiTheme="majorBidi" w:cstheme="majorBidi"/>
          <w:sz w:val="24"/>
          <w:szCs w:val="24"/>
        </w:rPr>
        <w:t>Log</w:t>
      </w:r>
      <w:r w:rsidRPr="002D3AFA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n</w:t>
      </w:r>
      <w:r w:rsidR="007807F0">
        <w:rPr>
          <w:rFonts w:asciiTheme="majorBidi" w:hAnsiTheme="majorBidi" w:cstheme="majorBidi"/>
          <w:sz w:val="24"/>
          <w:szCs w:val="24"/>
        </w:rPr>
        <w:t>-1)</w:t>
      </w:r>
    </w:p>
    <w:p w14:paraId="431ED67C" w14:textId="41E5B5BA" w:rsidR="00AC0FC9" w:rsidRDefault="00AC0FC9" w:rsidP="00AC0FC9">
      <w:pPr>
        <w:pBdr>
          <w:bottom w:val="single" w:sz="12" w:space="1" w:color="auto"/>
        </w:pBdr>
        <w:spacing w:after="60"/>
        <w:ind w:left="144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</w:t>
      </w:r>
      <w:r w:rsidR="002D3AFA">
        <w:rPr>
          <w:rFonts w:asciiTheme="majorBidi" w:hAnsiTheme="majorBidi" w:cstheme="majorBidi"/>
          <w:sz w:val="24"/>
          <w:szCs w:val="24"/>
        </w:rPr>
        <w:t>}</w:t>
      </w:r>
    </w:p>
    <w:p w14:paraId="3852C0FE" w14:textId="59C2AA7C" w:rsidR="00AC0FC9" w:rsidRDefault="00AC0FC9" w:rsidP="00AC0FC9">
      <w:pPr>
        <w:pBdr>
          <w:bottom w:val="single" w:sz="12" w:space="1" w:color="auto"/>
        </w:pBdr>
        <w:spacing w:after="60"/>
        <w:ind w:left="144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65F71037" w14:textId="77777777" w:rsidR="00AC0FC9" w:rsidRDefault="00AC0FC9" w:rsidP="00AC0FC9">
      <w:pPr>
        <w:pBdr>
          <w:bottom w:val="single" w:sz="12" w:space="1" w:color="auto"/>
        </w:pBdr>
        <w:spacing w:after="60"/>
        <w:ind w:left="144"/>
        <w:rPr>
          <w:rFonts w:asciiTheme="majorBidi" w:hAnsiTheme="majorBidi" w:cstheme="majorBidi"/>
          <w:sz w:val="24"/>
          <w:szCs w:val="24"/>
        </w:rPr>
      </w:pPr>
    </w:p>
    <w:p w14:paraId="665E36CE" w14:textId="77777777" w:rsidR="002D3AFA" w:rsidRDefault="002D3AFA" w:rsidP="00523137">
      <w:pPr>
        <w:spacing w:after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F(n)= 2</w:t>
      </w:r>
      <w:r w:rsidRPr="002D3AF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n Log</w:t>
      </w:r>
      <w:r w:rsidRPr="002D3AFA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n + n</w:t>
      </w:r>
    </w:p>
    <w:p w14:paraId="476962F7" w14:textId="77777777" w:rsidR="002D3AFA" w:rsidRDefault="002D3AFA" w:rsidP="002D3AFA">
      <w:pPr>
        <w:spacing w:after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F(n)= </w:t>
      </w:r>
      <w:r w:rsidRPr="002D3AFA">
        <w:rPr>
          <w:rFonts w:asciiTheme="majorBidi" w:hAnsiTheme="majorBidi" w:cstheme="majorBidi"/>
          <w:b/>
          <w:bCs/>
          <w:color w:val="21242C"/>
          <w:sz w:val="24"/>
          <w:szCs w:val="24"/>
          <w:shd w:val="clear" w:color="auto" w:fill="FFFFFF"/>
        </w:rPr>
        <w:t>Θ</w:t>
      </w:r>
      <w:r>
        <w:rPr>
          <w:rFonts w:asciiTheme="majorBidi" w:hAnsiTheme="majorBidi" w:cstheme="majorBidi"/>
          <w:b/>
          <w:bCs/>
          <w:color w:val="21242C"/>
          <w:sz w:val="24"/>
          <w:szCs w:val="24"/>
          <w:shd w:val="clear" w:color="auto" w:fill="FFFFFF"/>
        </w:rPr>
        <w:t>(</w:t>
      </w:r>
      <w:r w:rsidRPr="002D3AFA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n Log</w:t>
      </w:r>
      <w:r w:rsidRPr="002D3AFA">
        <w:rPr>
          <w:rFonts w:asciiTheme="majorBidi" w:hAnsiTheme="majorBidi" w:cstheme="majorBidi"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n)</w:t>
      </w:r>
    </w:p>
    <w:tbl>
      <w:tblPr>
        <w:tblStyle w:val="TableGrid"/>
        <w:tblpPr w:leftFromText="180" w:rightFromText="180" w:vertAnchor="text" w:horzAnchor="page" w:tblpX="2585" w:tblpY="135"/>
        <w:tblW w:w="0" w:type="auto"/>
        <w:tblLook w:val="04A0" w:firstRow="1" w:lastRow="0" w:firstColumn="1" w:lastColumn="0" w:noHBand="0" w:noVBand="1"/>
      </w:tblPr>
      <w:tblGrid>
        <w:gridCol w:w="3488"/>
        <w:gridCol w:w="1930"/>
      </w:tblGrid>
      <w:tr w:rsidR="006B1DB3" w14:paraId="306D763C" w14:textId="77777777" w:rsidTr="006B1DB3">
        <w:trPr>
          <w:trHeight w:val="323"/>
        </w:trPr>
        <w:tc>
          <w:tcPr>
            <w:tcW w:w="3488" w:type="dxa"/>
          </w:tcPr>
          <w:p w14:paraId="31066750" w14:textId="4BF42DEF" w:rsidR="006B1DB3" w:rsidRDefault="006B1DB3" w:rsidP="006B1DB3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For (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0;     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lt; n;     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++)   </w:t>
            </w:r>
            <w:r w:rsidRPr="000920E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  <w:tc>
          <w:tcPr>
            <w:tcW w:w="1930" w:type="dxa"/>
          </w:tcPr>
          <w:p w14:paraId="5DB629C6" w14:textId="77777777" w:rsidR="006B1DB3" w:rsidRDefault="006B1DB3" w:rsidP="006B1DB3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2D3AFA"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Θ</w:t>
            </w:r>
            <w:r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(</w:t>
            </w:r>
            <w:r w:rsidRPr="002D3A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n)</w:t>
            </w:r>
          </w:p>
        </w:tc>
      </w:tr>
      <w:tr w:rsidR="006B1DB3" w14:paraId="78B5289E" w14:textId="77777777" w:rsidTr="006B1DB3">
        <w:trPr>
          <w:trHeight w:val="337"/>
        </w:trPr>
        <w:tc>
          <w:tcPr>
            <w:tcW w:w="3488" w:type="dxa"/>
          </w:tcPr>
          <w:p w14:paraId="725DA573" w14:textId="639B4C08" w:rsidR="006B1DB3" w:rsidRDefault="006B1DB3" w:rsidP="006B1DB3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For (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0;     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lt; n;     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=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+2)   </w:t>
            </w:r>
            <w:r w:rsidRPr="000920E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  <w:tc>
          <w:tcPr>
            <w:tcW w:w="1930" w:type="dxa"/>
          </w:tcPr>
          <w:p w14:paraId="0DA11BD3" w14:textId="60471713" w:rsidR="006B1DB3" w:rsidRDefault="006B1DB3" w:rsidP="006B1DB3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n/2  </w:t>
            </w:r>
            <w:r w:rsidR="00CC726D">
              <w:rPr>
                <w:rFonts w:asciiTheme="majorBidi" w:hAnsiTheme="majorBidi" w:cstheme="majorBidi"/>
                <w:sz w:val="24"/>
                <w:szCs w:val="24"/>
              </w:rPr>
              <w:t xml:space="preserve">or </w:t>
            </w:r>
            <w:r w:rsidRPr="002D3AFA"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Θ</w:t>
            </w:r>
            <w:r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(</w:t>
            </w:r>
            <w:r w:rsidRPr="002D3A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n)</w:t>
            </w:r>
          </w:p>
        </w:tc>
      </w:tr>
      <w:tr w:rsidR="006B1DB3" w14:paraId="57A0BD43" w14:textId="77777777" w:rsidTr="006B1DB3">
        <w:trPr>
          <w:trHeight w:val="337"/>
        </w:trPr>
        <w:tc>
          <w:tcPr>
            <w:tcW w:w="3488" w:type="dxa"/>
          </w:tcPr>
          <w:p w14:paraId="58E433BA" w14:textId="27552B60" w:rsidR="006B1DB3" w:rsidRDefault="006B1DB3" w:rsidP="006B1DB3">
            <w:pPr>
              <w:spacing w:after="12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For (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n;     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gt; 1;      </w:t>
            </w:r>
            <w:proofErr w:type="spellStart"/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-- </w:t>
            </w:r>
            <w:r w:rsidR="00CC726D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)</w:t>
            </w:r>
            <w:r w:rsidRPr="000920E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  <w:tc>
          <w:tcPr>
            <w:tcW w:w="1930" w:type="dxa"/>
          </w:tcPr>
          <w:p w14:paraId="45A14A00" w14:textId="77777777" w:rsidR="006B1DB3" w:rsidRDefault="006B1DB3" w:rsidP="006B1DB3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w:r w:rsidRPr="002D3AFA"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Θ</w:t>
            </w:r>
            <w:r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(</w:t>
            </w:r>
            <w:r w:rsidRPr="002D3A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n)</w:t>
            </w:r>
          </w:p>
        </w:tc>
      </w:tr>
      <w:tr w:rsidR="00CC726D" w14:paraId="306CFA0D" w14:textId="77777777" w:rsidTr="006B1DB3">
        <w:trPr>
          <w:trHeight w:val="337"/>
        </w:trPr>
        <w:tc>
          <w:tcPr>
            <w:tcW w:w="3488" w:type="dxa"/>
          </w:tcPr>
          <w:p w14:paraId="4EDFE89D" w14:textId="5FE6D409" w:rsidR="00CC726D" w:rsidRDefault="00CC726D" w:rsidP="00CC726D">
            <w:pPr>
              <w:spacing w:after="12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For (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n;      </w:t>
            </w: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gt; 1;      </w:t>
            </w: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=i-2 )</w:t>
            </w:r>
            <w:r w:rsidRPr="000920E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  <w:tc>
          <w:tcPr>
            <w:tcW w:w="1930" w:type="dxa"/>
          </w:tcPr>
          <w:p w14:paraId="7EEBA02E" w14:textId="06F0F778" w:rsidR="00CC726D" w:rsidRPr="002D3AFA" w:rsidRDefault="00CC726D" w:rsidP="00CC726D">
            <w:pPr>
              <w:spacing w:after="120"/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 xml:space="preserve">n/2 or </w:t>
            </w:r>
            <w:r w:rsidRPr="002D3AFA"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Θ</w:t>
            </w:r>
            <w:r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(</w:t>
            </w:r>
            <w:r w:rsidRPr="002D3A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n)</w:t>
            </w:r>
          </w:p>
        </w:tc>
      </w:tr>
      <w:tr w:rsidR="00CC726D" w14:paraId="43EFD2A7" w14:textId="77777777" w:rsidTr="006B1DB3">
        <w:trPr>
          <w:trHeight w:val="337"/>
        </w:trPr>
        <w:tc>
          <w:tcPr>
            <w:tcW w:w="3488" w:type="dxa"/>
          </w:tcPr>
          <w:p w14:paraId="4C899652" w14:textId="38872F4E" w:rsidR="00CC726D" w:rsidRDefault="00CC726D" w:rsidP="00CC726D">
            <w:pPr>
              <w:spacing w:after="12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For (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1;      </w:t>
            </w: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lt; n;      </w:t>
            </w: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=</w:t>
            </w: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*2)   </w:t>
            </w:r>
            <w:r w:rsidRPr="000920E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  <w:tc>
          <w:tcPr>
            <w:tcW w:w="1930" w:type="dxa"/>
          </w:tcPr>
          <w:p w14:paraId="55589F9B" w14:textId="77777777" w:rsidR="00CC726D" w:rsidRPr="002D3AFA" w:rsidRDefault="00CC726D" w:rsidP="00CC726D">
            <w:pPr>
              <w:spacing w:after="120"/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</w:pPr>
            <w:r w:rsidRPr="002D3AFA"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Θ</w:t>
            </w:r>
            <w:r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(</w:t>
            </w:r>
            <w:r w:rsidRPr="002D3A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Log</w:t>
            </w:r>
            <w:r w:rsidRPr="002D3AFA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n)</w:t>
            </w:r>
          </w:p>
        </w:tc>
      </w:tr>
      <w:tr w:rsidR="00CC726D" w14:paraId="6061532D" w14:textId="77777777" w:rsidTr="006B1DB3">
        <w:trPr>
          <w:trHeight w:val="337"/>
        </w:trPr>
        <w:tc>
          <w:tcPr>
            <w:tcW w:w="3488" w:type="dxa"/>
          </w:tcPr>
          <w:p w14:paraId="6271263C" w14:textId="17E4CC84" w:rsidR="00CC726D" w:rsidRDefault="00CC726D" w:rsidP="00CC726D">
            <w:pPr>
              <w:spacing w:after="12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For (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1;      </w:t>
            </w:r>
            <w:proofErr w:type="spellStart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lt; n;      </w:t>
            </w:r>
            <w:proofErr w:type="spellStart"/>
            <w:r w:rsidR="00CE1815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=</w:t>
            </w:r>
            <w:proofErr w:type="spellStart"/>
            <w:r w:rsidR="00CE1815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*3)   </w:t>
            </w:r>
            <w:r w:rsidRPr="000920E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  <w:tc>
          <w:tcPr>
            <w:tcW w:w="1930" w:type="dxa"/>
          </w:tcPr>
          <w:p w14:paraId="29D4B646" w14:textId="77777777" w:rsidR="00CC726D" w:rsidRPr="002D3AFA" w:rsidRDefault="00CC726D" w:rsidP="00CC726D">
            <w:pPr>
              <w:spacing w:after="120"/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</w:pPr>
            <w:r w:rsidRPr="002D3AFA"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Θ</w:t>
            </w:r>
            <w:r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(</w:t>
            </w:r>
            <w:r w:rsidRPr="002D3A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Log</w:t>
            </w:r>
            <w:r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3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n)</w:t>
            </w:r>
          </w:p>
        </w:tc>
      </w:tr>
      <w:tr w:rsidR="00CC726D" w14:paraId="62EEE1B0" w14:textId="77777777" w:rsidTr="006B1DB3">
        <w:trPr>
          <w:trHeight w:val="337"/>
        </w:trPr>
        <w:tc>
          <w:tcPr>
            <w:tcW w:w="3488" w:type="dxa"/>
          </w:tcPr>
          <w:p w14:paraId="10C0C496" w14:textId="77CB3396" w:rsidR="00CC726D" w:rsidRDefault="00CC726D" w:rsidP="00CC726D">
            <w:pPr>
              <w:spacing w:after="120"/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</w:pP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For (</w:t>
            </w:r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CE1815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Pr="00511E06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= </w:t>
            </w:r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n;      </w:t>
            </w:r>
            <w:proofErr w:type="spellStart"/>
            <w:r w:rsidR="00CE1815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&gt; 1;      </w:t>
            </w:r>
            <w:proofErr w:type="spellStart"/>
            <w:r w:rsidR="00CE1815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 =</w:t>
            </w:r>
            <w:proofErr w:type="spellStart"/>
            <w:r w:rsidR="00CE1815"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>i</w:t>
            </w:r>
            <w:proofErr w:type="spellEnd"/>
            <w:r>
              <w:rPr>
                <w:rFonts w:asciiTheme="majorBidi" w:hAnsiTheme="majorBidi" w:cstheme="majorBidi"/>
                <w:color w:val="21242C"/>
                <w:sz w:val="24"/>
                <w:szCs w:val="24"/>
                <w:shd w:val="clear" w:color="auto" w:fill="FFFFFF"/>
              </w:rPr>
              <w:t xml:space="preserve">/2)   </w:t>
            </w:r>
            <w:r w:rsidRPr="000920ED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  <w:tc>
          <w:tcPr>
            <w:tcW w:w="1930" w:type="dxa"/>
          </w:tcPr>
          <w:p w14:paraId="4E425CCC" w14:textId="77777777" w:rsidR="00CC726D" w:rsidRPr="002D3AFA" w:rsidRDefault="00CC726D" w:rsidP="00CC726D">
            <w:pPr>
              <w:spacing w:after="120"/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</w:pPr>
            <w:r w:rsidRPr="002D3AFA"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Θ</w:t>
            </w:r>
            <w:r>
              <w:rPr>
                <w:rFonts w:asciiTheme="majorBidi" w:hAnsiTheme="majorBidi" w:cstheme="majorBidi"/>
                <w:b/>
                <w:bCs/>
                <w:color w:val="21242C"/>
                <w:sz w:val="24"/>
                <w:szCs w:val="24"/>
                <w:shd w:val="clear" w:color="auto" w:fill="FFFFFF"/>
              </w:rPr>
              <w:t>(</w:t>
            </w:r>
            <w:r w:rsidRPr="002D3AF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Log</w:t>
            </w:r>
            <w:r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n)</w:t>
            </w:r>
          </w:p>
        </w:tc>
      </w:tr>
    </w:tbl>
    <w:p w14:paraId="01550624" w14:textId="77777777" w:rsidR="006B1DB3" w:rsidRDefault="006B1DB3" w:rsidP="002D3AFA">
      <w:pPr>
        <w:spacing w:after="120"/>
        <w:rPr>
          <w:rFonts w:asciiTheme="majorBidi" w:hAnsiTheme="majorBidi" w:cstheme="majorBidi"/>
          <w:sz w:val="24"/>
          <w:szCs w:val="24"/>
        </w:rPr>
      </w:pPr>
    </w:p>
    <w:p w14:paraId="35D94774" w14:textId="77777777" w:rsidR="006B1DB3" w:rsidRDefault="006B1DB3" w:rsidP="002D3AFA">
      <w:pPr>
        <w:spacing w:after="120"/>
        <w:rPr>
          <w:rFonts w:asciiTheme="majorBidi" w:hAnsiTheme="majorBidi" w:cstheme="majorBidi"/>
          <w:sz w:val="24"/>
          <w:szCs w:val="24"/>
        </w:rPr>
      </w:pPr>
    </w:p>
    <w:p w14:paraId="6B9705B4" w14:textId="77777777" w:rsidR="006B1DB3" w:rsidRPr="00523137" w:rsidRDefault="006B1DB3" w:rsidP="002D3AFA">
      <w:pPr>
        <w:spacing w:after="120"/>
        <w:rPr>
          <w:rFonts w:asciiTheme="majorBidi" w:hAnsiTheme="majorBidi" w:cstheme="majorBidi"/>
          <w:sz w:val="24"/>
          <w:szCs w:val="24"/>
        </w:rPr>
      </w:pPr>
    </w:p>
    <w:p w14:paraId="1BC2CA85" w14:textId="77777777" w:rsidR="00523137" w:rsidRDefault="00523137" w:rsidP="00920FB3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</w:p>
    <w:p w14:paraId="1AE01B2C" w14:textId="77777777" w:rsidR="00523137" w:rsidRDefault="00523137" w:rsidP="00920FB3">
      <w:pPr>
        <w:spacing w:after="120"/>
        <w:rPr>
          <w:rFonts w:asciiTheme="majorBidi" w:hAnsiTheme="majorBidi" w:cstheme="majorBidi"/>
          <w:color w:val="21242C"/>
          <w:sz w:val="24"/>
          <w:szCs w:val="24"/>
          <w:shd w:val="clear" w:color="auto" w:fill="FFFFFF"/>
        </w:rPr>
      </w:pPr>
    </w:p>
    <w:p w14:paraId="227F2C12" w14:textId="77777777" w:rsidR="00ED2FC8" w:rsidRDefault="00ED2FC8" w:rsidP="00920FB3">
      <w:pPr>
        <w:spacing w:after="120"/>
        <w:rPr>
          <w:rFonts w:asciiTheme="majorBidi" w:hAnsiTheme="majorBidi" w:cstheme="majorBidi"/>
          <w:b/>
          <w:bCs/>
          <w:sz w:val="24"/>
          <w:szCs w:val="24"/>
        </w:rPr>
      </w:pPr>
    </w:p>
    <w:sectPr w:rsidR="00ED2F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7E0N7IwtDQ1NrBQ0lEKTi0uzszPAykwqQUArYCoFSwAAAA="/>
  </w:docVars>
  <w:rsids>
    <w:rsidRoot w:val="000920ED"/>
    <w:rsid w:val="00002E5C"/>
    <w:rsid w:val="0002527A"/>
    <w:rsid w:val="000741A2"/>
    <w:rsid w:val="000920ED"/>
    <w:rsid w:val="00124CFF"/>
    <w:rsid w:val="00162EFF"/>
    <w:rsid w:val="00200C4A"/>
    <w:rsid w:val="00287F91"/>
    <w:rsid w:val="002D3AFA"/>
    <w:rsid w:val="003017DA"/>
    <w:rsid w:val="0036004C"/>
    <w:rsid w:val="003D5877"/>
    <w:rsid w:val="00511E06"/>
    <w:rsid w:val="00523137"/>
    <w:rsid w:val="00533D19"/>
    <w:rsid w:val="00547666"/>
    <w:rsid w:val="005C3C7B"/>
    <w:rsid w:val="005E24DD"/>
    <w:rsid w:val="006727C8"/>
    <w:rsid w:val="006B1DB3"/>
    <w:rsid w:val="00712E0D"/>
    <w:rsid w:val="007807F0"/>
    <w:rsid w:val="0079030B"/>
    <w:rsid w:val="00800BDA"/>
    <w:rsid w:val="00920FB3"/>
    <w:rsid w:val="00936DE0"/>
    <w:rsid w:val="009E2847"/>
    <w:rsid w:val="009E6A7E"/>
    <w:rsid w:val="00A022FD"/>
    <w:rsid w:val="00A202D6"/>
    <w:rsid w:val="00AC0FC9"/>
    <w:rsid w:val="00B366D0"/>
    <w:rsid w:val="00BA19FF"/>
    <w:rsid w:val="00BC2A51"/>
    <w:rsid w:val="00BF244A"/>
    <w:rsid w:val="00CC726D"/>
    <w:rsid w:val="00CE1815"/>
    <w:rsid w:val="00D10C00"/>
    <w:rsid w:val="00D95DEE"/>
    <w:rsid w:val="00DB14C1"/>
    <w:rsid w:val="00E57631"/>
    <w:rsid w:val="00EA097D"/>
    <w:rsid w:val="00ED2FC8"/>
    <w:rsid w:val="00EF300A"/>
    <w:rsid w:val="00F94674"/>
    <w:rsid w:val="00FC7660"/>
    <w:rsid w:val="00FD1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F6F9F"/>
  <w15:docId w15:val="{EEAAAF29-1E83-4975-AFF8-CAE3167A8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24C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12E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2E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r. Atif Khan</cp:lastModifiedBy>
  <cp:revision>2</cp:revision>
  <dcterms:created xsi:type="dcterms:W3CDTF">2025-02-24T16:10:00Z</dcterms:created>
  <dcterms:modified xsi:type="dcterms:W3CDTF">2025-02-24T16:10:00Z</dcterms:modified>
</cp:coreProperties>
</file>